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317B43EF" w:rsidR="004D5C4F" w:rsidRPr="00A92A79" w:rsidRDefault="0025325C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ril 13</w:t>
      </w:r>
      <w:r w:rsidR="00220E67" w:rsidRPr="00A92A79">
        <w:rPr>
          <w:rFonts w:ascii="Arial" w:hAnsi="Arial" w:cs="Arial"/>
          <w:b/>
        </w:rPr>
        <w:t>, 202</w:t>
      </w:r>
      <w:r w:rsidR="00716ED3">
        <w:rPr>
          <w:rFonts w:ascii="Arial" w:hAnsi="Arial" w:cs="Arial"/>
          <w:b/>
        </w:rPr>
        <w:t>6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37DBC96C" w:rsidR="00D10C34" w:rsidRDefault="000870B7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05CB12B9" w:rsidR="00D10C34" w:rsidRPr="00B41809" w:rsidRDefault="000870B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31EB1C0E" w14:textId="24D4A5A9" w:rsidR="00D10C34" w:rsidRPr="009A37C5" w:rsidRDefault="00A93121" w:rsidP="002207D4">
            <w:pPr>
              <w:rPr>
                <w:sz w:val="24"/>
                <w:szCs w:val="24"/>
              </w:rPr>
            </w:pPr>
            <w:r w:rsidRPr="00984E12">
              <w:rPr>
                <w:strike/>
                <w:sz w:val="24"/>
                <w:szCs w:val="24"/>
              </w:rPr>
              <w:t xml:space="preserve">Robin </w:t>
            </w:r>
            <w:r w:rsidRPr="009A37C5">
              <w:rPr>
                <w:strike/>
                <w:sz w:val="24"/>
                <w:szCs w:val="24"/>
              </w:rPr>
              <w:t>Cash</w:t>
            </w:r>
            <w:r w:rsidR="009A37C5">
              <w:rPr>
                <w:sz w:val="24"/>
                <w:szCs w:val="24"/>
              </w:rPr>
              <w:t xml:space="preserve">   </w:t>
            </w:r>
            <w:r w:rsidR="009A37C5" w:rsidRPr="009A37C5">
              <w:rPr>
                <w:sz w:val="24"/>
                <w:szCs w:val="24"/>
              </w:rPr>
              <w:t>Anthony Mestas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5A99F88E" w:rsidR="00D10C34" w:rsidRPr="00B41809" w:rsidRDefault="000870B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3046B5E1" w:rsidR="00D10C34" w:rsidRPr="000870B7" w:rsidRDefault="00425035" w:rsidP="002207D4">
            <w:pPr>
              <w:rPr>
                <w:strike/>
                <w:sz w:val="24"/>
                <w:szCs w:val="24"/>
              </w:rPr>
            </w:pPr>
            <w:r w:rsidRPr="000870B7">
              <w:rPr>
                <w:strike/>
                <w:sz w:val="24"/>
                <w:szCs w:val="24"/>
              </w:rPr>
              <w:t>Lance Heard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7777777" w:rsidR="00D10C34" w:rsidRDefault="00D10C34" w:rsidP="002207D4"/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5FE14603" w:rsidR="00D10C34" w:rsidRPr="00B41809" w:rsidRDefault="000870B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01FE34E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78E08204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 Neighbor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45E40506" w:rsidR="00D10C34" w:rsidRDefault="00984E12" w:rsidP="002207D4">
            <w:r>
              <w:t>X</w:t>
            </w:r>
          </w:p>
        </w:tc>
        <w:tc>
          <w:tcPr>
            <w:tcW w:w="2790" w:type="dxa"/>
          </w:tcPr>
          <w:p w14:paraId="03975DEA" w14:textId="649B6C90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450" w:type="dxa"/>
          </w:tcPr>
          <w:p w14:paraId="04A31DD7" w14:textId="57A19D3B" w:rsidR="00D10C34" w:rsidRPr="00B41809" w:rsidRDefault="00984E1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64A80ECC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  <w:tc>
          <w:tcPr>
            <w:tcW w:w="360" w:type="dxa"/>
          </w:tcPr>
          <w:p w14:paraId="621B1A4C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0BC6167" w14:textId="4F14725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77777777" w:rsidR="00D10C34" w:rsidRDefault="00D10C34" w:rsidP="002207D4"/>
        </w:tc>
        <w:tc>
          <w:tcPr>
            <w:tcW w:w="2790" w:type="dxa"/>
          </w:tcPr>
          <w:p w14:paraId="0589B02C" w14:textId="1993CA7A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450" w:type="dxa"/>
          </w:tcPr>
          <w:p w14:paraId="61F2FE92" w14:textId="6E19C968" w:rsidR="00D10C34" w:rsidRPr="00B41809" w:rsidRDefault="00984E1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147AE402" w:rsidR="00D10C34" w:rsidRPr="00B41809" w:rsidRDefault="0085479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4989D374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6E5086FA" w:rsidR="00D10C34" w:rsidRDefault="00984E12" w:rsidP="002207D4">
            <w:r>
              <w:t>X</w:t>
            </w:r>
          </w:p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225709C0" w:rsidR="00D10C34" w:rsidRPr="00B41809" w:rsidRDefault="00984E1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001DD801" w:rsidR="00D10C34" w:rsidRPr="00B41809" w:rsidRDefault="00984E1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77777777" w:rsidR="009355EE" w:rsidRDefault="009355EE" w:rsidP="002207D4"/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13F45C42" w:rsidR="009355EE" w:rsidRPr="00B41809" w:rsidRDefault="00984E1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6D5EA8EE" w14:textId="77777777" w:rsidR="00462B69" w:rsidRDefault="00462B69" w:rsidP="00F1219D">
      <w:pPr>
        <w:rPr>
          <w:rFonts w:ascii="Arial" w:hAnsi="Arial" w:cs="Arial"/>
          <w:sz w:val="24"/>
          <w:szCs w:val="24"/>
        </w:rPr>
      </w:pPr>
    </w:p>
    <w:p w14:paraId="0BA5BECC" w14:textId="77777777" w:rsidR="00FE1E0E" w:rsidRPr="00F1219D" w:rsidRDefault="00FE1E0E" w:rsidP="00F1219D">
      <w:pPr>
        <w:rPr>
          <w:rFonts w:ascii="Arial" w:hAnsi="Arial" w:cs="Arial"/>
          <w:sz w:val="24"/>
          <w:szCs w:val="24"/>
        </w:rPr>
      </w:pPr>
    </w:p>
    <w:p w14:paraId="390C1225" w14:textId="77777777" w:rsidR="00FE1E0E" w:rsidRDefault="00FE1E0E" w:rsidP="00FE1E0E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CS Updates</w:t>
      </w:r>
    </w:p>
    <w:p w14:paraId="5AC998A4" w14:textId="77777777" w:rsidR="003C204A" w:rsidRDefault="00FE1E0E" w:rsidP="000478E3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tizen RIMS</w:t>
      </w:r>
    </w:p>
    <w:p w14:paraId="1F20F08E" w14:textId="29EC2C78" w:rsidR="00FE1E0E" w:rsidRDefault="0019575B" w:rsidP="003C204A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reviewed </w:t>
      </w:r>
      <w:r w:rsidR="003E31C3">
        <w:rPr>
          <w:rFonts w:ascii="Arial" w:hAnsi="Arial" w:cs="Arial"/>
          <w:sz w:val="24"/>
          <w:szCs w:val="24"/>
        </w:rPr>
        <w:t xml:space="preserve">the </w:t>
      </w:r>
      <w:r w:rsidR="001F4D8A">
        <w:rPr>
          <w:rFonts w:ascii="Arial" w:hAnsi="Arial" w:cs="Arial"/>
          <w:sz w:val="24"/>
          <w:szCs w:val="24"/>
        </w:rPr>
        <w:t xml:space="preserve">different </w:t>
      </w:r>
      <w:r w:rsidR="003E31C3">
        <w:rPr>
          <w:rFonts w:ascii="Arial" w:hAnsi="Arial" w:cs="Arial"/>
          <w:sz w:val="24"/>
          <w:szCs w:val="24"/>
        </w:rPr>
        <w:t xml:space="preserve">sections </w:t>
      </w:r>
      <w:r w:rsidR="003E140B">
        <w:rPr>
          <w:rFonts w:ascii="Arial" w:hAnsi="Arial" w:cs="Arial"/>
          <w:sz w:val="24"/>
          <w:szCs w:val="24"/>
        </w:rPr>
        <w:t>of the web</w:t>
      </w:r>
      <w:r w:rsidR="000D5C55">
        <w:rPr>
          <w:rFonts w:ascii="Arial" w:hAnsi="Arial" w:cs="Arial"/>
          <w:sz w:val="24"/>
          <w:szCs w:val="24"/>
        </w:rPr>
        <w:t xml:space="preserve">site and </w:t>
      </w:r>
      <w:r w:rsidR="00E42839">
        <w:rPr>
          <w:rFonts w:ascii="Arial" w:hAnsi="Arial" w:cs="Arial"/>
          <w:sz w:val="24"/>
          <w:szCs w:val="24"/>
        </w:rPr>
        <w:t xml:space="preserve">demonstrated </w:t>
      </w:r>
      <w:r w:rsidR="000D5C55">
        <w:rPr>
          <w:rFonts w:ascii="Arial" w:hAnsi="Arial" w:cs="Arial"/>
          <w:sz w:val="24"/>
          <w:szCs w:val="24"/>
        </w:rPr>
        <w:t>how to navigate th</w:t>
      </w:r>
      <w:r w:rsidR="00FF77D7">
        <w:rPr>
          <w:rFonts w:ascii="Arial" w:hAnsi="Arial" w:cs="Arial"/>
          <w:sz w:val="24"/>
          <w:szCs w:val="24"/>
        </w:rPr>
        <w:t xml:space="preserve">rough </w:t>
      </w:r>
      <w:r w:rsidR="00E42839">
        <w:rPr>
          <w:rFonts w:ascii="Arial" w:hAnsi="Arial" w:cs="Arial"/>
          <w:sz w:val="24"/>
          <w:szCs w:val="24"/>
        </w:rPr>
        <w:t xml:space="preserve">the </w:t>
      </w:r>
      <w:r w:rsidR="004E6514">
        <w:rPr>
          <w:rFonts w:ascii="Arial" w:hAnsi="Arial" w:cs="Arial"/>
          <w:sz w:val="24"/>
          <w:szCs w:val="24"/>
        </w:rPr>
        <w:t>options</w:t>
      </w:r>
      <w:r w:rsidR="00B94790">
        <w:rPr>
          <w:rFonts w:ascii="Arial" w:hAnsi="Arial" w:cs="Arial"/>
          <w:sz w:val="24"/>
          <w:szCs w:val="24"/>
        </w:rPr>
        <w:t>.</w:t>
      </w:r>
    </w:p>
    <w:p w14:paraId="6E54EADA" w14:textId="22B693F0" w:rsidR="00384593" w:rsidRDefault="001D0E08" w:rsidP="003C204A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was explained that </w:t>
      </w:r>
      <w:r w:rsidR="00C45767">
        <w:rPr>
          <w:rFonts w:ascii="Arial" w:hAnsi="Arial" w:cs="Arial"/>
          <w:sz w:val="24"/>
          <w:szCs w:val="24"/>
        </w:rPr>
        <w:t>the system generates the Daily Crime Log</w:t>
      </w:r>
      <w:r w:rsidR="001E4CF3">
        <w:rPr>
          <w:rFonts w:ascii="Arial" w:hAnsi="Arial" w:cs="Arial"/>
          <w:sz w:val="24"/>
          <w:szCs w:val="24"/>
        </w:rPr>
        <w:t>.</w:t>
      </w:r>
    </w:p>
    <w:p w14:paraId="2FF5C60C" w14:textId="209C80B1" w:rsidR="00E43DB5" w:rsidRDefault="00E43DB5" w:rsidP="003C204A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arketing Department</w:t>
      </w:r>
      <w:r w:rsidR="00E2526B">
        <w:rPr>
          <w:rFonts w:ascii="Arial" w:hAnsi="Arial" w:cs="Arial"/>
          <w:sz w:val="24"/>
          <w:szCs w:val="24"/>
        </w:rPr>
        <w:t xml:space="preserve"> </w:t>
      </w:r>
      <w:r w:rsidR="00C4118F">
        <w:rPr>
          <w:rFonts w:ascii="Arial" w:hAnsi="Arial" w:cs="Arial"/>
          <w:sz w:val="24"/>
          <w:szCs w:val="24"/>
        </w:rPr>
        <w:t xml:space="preserve">announced Citizen RIMS </w:t>
      </w:r>
      <w:r w:rsidR="009723A2">
        <w:rPr>
          <w:rFonts w:ascii="Arial" w:hAnsi="Arial" w:cs="Arial"/>
          <w:sz w:val="24"/>
          <w:szCs w:val="24"/>
        </w:rPr>
        <w:t>through social media.</w:t>
      </w:r>
    </w:p>
    <w:p w14:paraId="7F75C1BD" w14:textId="7D89E9B7" w:rsidR="00F2064E" w:rsidRPr="000478E3" w:rsidRDefault="00EA21AE" w:rsidP="003C204A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mment was made </w:t>
      </w:r>
      <w:r w:rsidR="00801FF8">
        <w:rPr>
          <w:rFonts w:ascii="Arial" w:hAnsi="Arial" w:cs="Arial"/>
          <w:sz w:val="24"/>
          <w:szCs w:val="24"/>
        </w:rPr>
        <w:t>in support of the new website and the amount of good information it contains.</w:t>
      </w:r>
    </w:p>
    <w:p w14:paraId="4DB94CA1" w14:textId="77777777" w:rsidR="00FE1E0E" w:rsidRDefault="00FE1E0E" w:rsidP="000478E3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PCS Phone Menu</w:t>
      </w:r>
    </w:p>
    <w:p w14:paraId="12B904AF" w14:textId="73872AF0" w:rsidR="00E215BD" w:rsidRDefault="00AA313E" w:rsidP="00E215B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explained the new </w:t>
      </w:r>
      <w:r w:rsidR="00882D70">
        <w:rPr>
          <w:rFonts w:ascii="Arial" w:hAnsi="Arial" w:cs="Arial"/>
          <w:sz w:val="24"/>
          <w:szCs w:val="24"/>
        </w:rPr>
        <w:t>P&amp;CS phone menu and the rea</w:t>
      </w:r>
      <w:r w:rsidR="0042036C">
        <w:rPr>
          <w:rFonts w:ascii="Arial" w:hAnsi="Arial" w:cs="Arial"/>
          <w:sz w:val="24"/>
          <w:szCs w:val="24"/>
        </w:rPr>
        <w:t xml:space="preserve">son it was </w:t>
      </w:r>
      <w:r w:rsidR="002E0004">
        <w:rPr>
          <w:rFonts w:ascii="Arial" w:hAnsi="Arial" w:cs="Arial"/>
          <w:sz w:val="24"/>
          <w:szCs w:val="24"/>
        </w:rPr>
        <w:t>created</w:t>
      </w:r>
      <w:r w:rsidR="00BE1CF7">
        <w:rPr>
          <w:rFonts w:ascii="Arial" w:hAnsi="Arial" w:cs="Arial"/>
          <w:sz w:val="24"/>
          <w:szCs w:val="24"/>
        </w:rPr>
        <w:t>, including a dedicated line for parking questions.</w:t>
      </w:r>
    </w:p>
    <w:p w14:paraId="6D045AD0" w14:textId="06A3CCE3" w:rsidR="005B4F3E" w:rsidRDefault="00153E75" w:rsidP="00E215B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605DA9">
        <w:rPr>
          <w:rFonts w:ascii="Arial" w:hAnsi="Arial" w:cs="Arial"/>
          <w:sz w:val="24"/>
          <w:szCs w:val="24"/>
        </w:rPr>
        <w:t xml:space="preserve"> Campus Announcement was emailed</w:t>
      </w:r>
      <w:r w:rsidR="00631128">
        <w:rPr>
          <w:rFonts w:ascii="Arial" w:hAnsi="Arial" w:cs="Arial"/>
          <w:sz w:val="24"/>
          <w:szCs w:val="24"/>
        </w:rPr>
        <w:t xml:space="preserve"> with </w:t>
      </w:r>
      <w:r w:rsidR="00B916A8">
        <w:rPr>
          <w:rFonts w:ascii="Arial" w:hAnsi="Arial" w:cs="Arial"/>
          <w:sz w:val="24"/>
          <w:szCs w:val="24"/>
        </w:rPr>
        <w:t>instructions</w:t>
      </w:r>
      <w:r w:rsidR="00506C73">
        <w:rPr>
          <w:rFonts w:ascii="Arial" w:hAnsi="Arial" w:cs="Arial"/>
          <w:sz w:val="24"/>
          <w:szCs w:val="24"/>
        </w:rPr>
        <w:t xml:space="preserve"> for the options.</w:t>
      </w:r>
    </w:p>
    <w:p w14:paraId="25301A5C" w14:textId="023007DB" w:rsidR="00322ACC" w:rsidRDefault="00322ACC" w:rsidP="00E215B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</w:t>
      </w:r>
      <w:r w:rsidR="002803E0">
        <w:rPr>
          <w:rFonts w:ascii="Arial" w:hAnsi="Arial" w:cs="Arial"/>
          <w:sz w:val="24"/>
          <w:szCs w:val="24"/>
        </w:rPr>
        <w:t>mentioned she is working on creating step-by-step videos</w:t>
      </w:r>
      <w:r w:rsidR="00976075">
        <w:rPr>
          <w:rFonts w:ascii="Arial" w:hAnsi="Arial" w:cs="Arial"/>
          <w:sz w:val="24"/>
          <w:szCs w:val="24"/>
        </w:rPr>
        <w:t xml:space="preserve"> with instructions on purchasing a parking permit and other frequently asked questions.</w:t>
      </w:r>
    </w:p>
    <w:p w14:paraId="430ED046" w14:textId="45128B0B" w:rsidR="00506C73" w:rsidRDefault="000F3F9F" w:rsidP="00E215B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question was asked </w:t>
      </w:r>
      <w:r w:rsidR="00976075">
        <w:rPr>
          <w:rFonts w:ascii="Arial" w:hAnsi="Arial" w:cs="Arial"/>
          <w:sz w:val="24"/>
          <w:szCs w:val="24"/>
        </w:rPr>
        <w:t xml:space="preserve">if </w:t>
      </w:r>
      <w:r w:rsidR="00687CF8">
        <w:rPr>
          <w:rFonts w:ascii="Arial" w:hAnsi="Arial" w:cs="Arial"/>
          <w:sz w:val="24"/>
          <w:szCs w:val="24"/>
        </w:rPr>
        <w:t>these</w:t>
      </w:r>
      <w:r>
        <w:rPr>
          <w:rFonts w:ascii="Arial" w:hAnsi="Arial" w:cs="Arial"/>
          <w:sz w:val="24"/>
          <w:szCs w:val="24"/>
        </w:rPr>
        <w:t xml:space="preserve"> </w:t>
      </w:r>
      <w:r w:rsidR="004A2AEB">
        <w:rPr>
          <w:rFonts w:ascii="Arial" w:hAnsi="Arial" w:cs="Arial"/>
          <w:sz w:val="24"/>
          <w:szCs w:val="24"/>
        </w:rPr>
        <w:t xml:space="preserve">instructions </w:t>
      </w:r>
      <w:r w:rsidR="00687CF8">
        <w:rPr>
          <w:rFonts w:ascii="Arial" w:hAnsi="Arial" w:cs="Arial"/>
          <w:sz w:val="24"/>
          <w:szCs w:val="24"/>
        </w:rPr>
        <w:t xml:space="preserve">could be translated </w:t>
      </w:r>
      <w:r w:rsidR="00C45767">
        <w:rPr>
          <w:rFonts w:ascii="Arial" w:hAnsi="Arial" w:cs="Arial"/>
          <w:sz w:val="24"/>
          <w:szCs w:val="24"/>
        </w:rPr>
        <w:t>into</w:t>
      </w:r>
      <w:r w:rsidR="004A2AEB">
        <w:rPr>
          <w:rFonts w:ascii="Arial" w:hAnsi="Arial" w:cs="Arial"/>
          <w:sz w:val="24"/>
          <w:szCs w:val="24"/>
        </w:rPr>
        <w:t xml:space="preserve"> different languages</w:t>
      </w:r>
      <w:r w:rsidR="00C45767">
        <w:rPr>
          <w:rFonts w:ascii="Arial" w:hAnsi="Arial" w:cs="Arial"/>
          <w:sz w:val="24"/>
          <w:szCs w:val="24"/>
        </w:rPr>
        <w:t>,</w:t>
      </w:r>
      <w:r w:rsidR="004A2AEB">
        <w:rPr>
          <w:rFonts w:ascii="Arial" w:hAnsi="Arial" w:cs="Arial"/>
          <w:sz w:val="24"/>
          <w:szCs w:val="24"/>
        </w:rPr>
        <w:t xml:space="preserve"> as well as sign language.</w:t>
      </w:r>
    </w:p>
    <w:p w14:paraId="62502C8B" w14:textId="195FE43A" w:rsidR="004A2AEB" w:rsidRDefault="00FD3633" w:rsidP="00E215BD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 chief will </w:t>
      </w:r>
      <w:proofErr w:type="gramStart"/>
      <w:r>
        <w:rPr>
          <w:rFonts w:ascii="Arial" w:hAnsi="Arial" w:cs="Arial"/>
          <w:sz w:val="24"/>
          <w:szCs w:val="24"/>
        </w:rPr>
        <w:t>look into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="00C7134B">
        <w:rPr>
          <w:rFonts w:ascii="Arial" w:hAnsi="Arial" w:cs="Arial"/>
          <w:sz w:val="24"/>
          <w:szCs w:val="24"/>
        </w:rPr>
        <w:t>the translations of the videos.</w:t>
      </w:r>
    </w:p>
    <w:p w14:paraId="58BD9C8C" w14:textId="77777777" w:rsidR="00FE1E0E" w:rsidRDefault="00FE1E0E" w:rsidP="00FE1E0E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7D2B7B73" w14:textId="77777777" w:rsidR="00FE1E0E" w:rsidRDefault="00FE1E0E" w:rsidP="00FE1E0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1F60055F" w14:textId="2F83D327" w:rsidR="0097634A" w:rsidRPr="00FA3172" w:rsidRDefault="0097634A" w:rsidP="00FA3172">
      <w:pPr>
        <w:spacing w:line="276" w:lineRule="auto"/>
        <w:ind w:firstLine="720"/>
        <w:rPr>
          <w:rFonts w:ascii="Arial" w:hAnsi="Arial" w:cs="Arial"/>
          <w:sz w:val="24"/>
          <w:szCs w:val="24"/>
        </w:rPr>
      </w:pPr>
      <w:r w:rsidRPr="00FA3172">
        <w:rPr>
          <w:rFonts w:ascii="Arial" w:hAnsi="Arial" w:cs="Arial"/>
          <w:sz w:val="24"/>
          <w:szCs w:val="24"/>
        </w:rPr>
        <w:t>Q&amp;A</w:t>
      </w:r>
    </w:p>
    <w:p w14:paraId="13A08F48" w14:textId="00036AB4" w:rsidR="006405C5" w:rsidRDefault="00615E4F" w:rsidP="006405C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430B8A">
        <w:rPr>
          <w:rFonts w:ascii="Arial" w:hAnsi="Arial" w:cs="Arial"/>
          <w:sz w:val="24"/>
          <w:szCs w:val="24"/>
        </w:rPr>
        <w:t>Question</w:t>
      </w:r>
      <w:r>
        <w:rPr>
          <w:rFonts w:ascii="Arial" w:hAnsi="Arial" w:cs="Arial"/>
          <w:sz w:val="24"/>
          <w:szCs w:val="24"/>
        </w:rPr>
        <w:t xml:space="preserve">: What is the plan for more safety at the hot spots </w:t>
      </w:r>
      <w:r w:rsidR="00EE02FC">
        <w:rPr>
          <w:rFonts w:ascii="Arial" w:hAnsi="Arial" w:cs="Arial"/>
          <w:sz w:val="24"/>
          <w:szCs w:val="24"/>
        </w:rPr>
        <w:t>identified on Citizen RIMS?</w:t>
      </w:r>
    </w:p>
    <w:p w14:paraId="7AE7629E" w14:textId="76BE3EF3" w:rsidR="00EE02FC" w:rsidRDefault="00EE02FC" w:rsidP="006405C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430B8A">
        <w:rPr>
          <w:rFonts w:ascii="Arial" w:hAnsi="Arial" w:cs="Arial"/>
          <w:sz w:val="24"/>
          <w:szCs w:val="24"/>
        </w:rPr>
        <w:t>Answer</w:t>
      </w:r>
      <w:r>
        <w:rPr>
          <w:rFonts w:ascii="Arial" w:hAnsi="Arial" w:cs="Arial"/>
          <w:sz w:val="24"/>
          <w:szCs w:val="24"/>
        </w:rPr>
        <w:t xml:space="preserve">: </w:t>
      </w:r>
      <w:r w:rsidR="00905D5F">
        <w:rPr>
          <w:rFonts w:ascii="Arial" w:hAnsi="Arial" w:cs="Arial"/>
          <w:sz w:val="24"/>
          <w:szCs w:val="24"/>
        </w:rPr>
        <w:t xml:space="preserve">Additional </w:t>
      </w:r>
      <w:r w:rsidR="006D6018">
        <w:rPr>
          <w:rFonts w:ascii="Arial" w:hAnsi="Arial" w:cs="Arial"/>
          <w:sz w:val="24"/>
          <w:szCs w:val="24"/>
        </w:rPr>
        <w:t>patrols</w:t>
      </w:r>
      <w:r w:rsidR="00905D5F">
        <w:rPr>
          <w:rFonts w:ascii="Arial" w:hAnsi="Arial" w:cs="Arial"/>
          <w:sz w:val="24"/>
          <w:szCs w:val="24"/>
        </w:rPr>
        <w:t xml:space="preserve"> will take place</w:t>
      </w:r>
      <w:r w:rsidR="007E0CCC">
        <w:rPr>
          <w:rFonts w:ascii="Arial" w:hAnsi="Arial" w:cs="Arial"/>
          <w:sz w:val="24"/>
          <w:szCs w:val="24"/>
        </w:rPr>
        <w:t xml:space="preserve"> at these locations</w:t>
      </w:r>
      <w:r w:rsidR="00DA7010">
        <w:rPr>
          <w:rFonts w:ascii="Arial" w:hAnsi="Arial" w:cs="Arial"/>
          <w:sz w:val="24"/>
          <w:szCs w:val="24"/>
        </w:rPr>
        <w:t xml:space="preserve">, given the </w:t>
      </w:r>
      <w:r w:rsidR="00106ADC">
        <w:rPr>
          <w:rFonts w:ascii="Arial" w:hAnsi="Arial" w:cs="Arial"/>
          <w:sz w:val="24"/>
          <w:szCs w:val="24"/>
        </w:rPr>
        <w:t xml:space="preserve">availability of </w:t>
      </w:r>
      <w:r w:rsidR="0049652C">
        <w:rPr>
          <w:rFonts w:ascii="Arial" w:hAnsi="Arial" w:cs="Arial"/>
          <w:sz w:val="24"/>
          <w:szCs w:val="24"/>
        </w:rPr>
        <w:t>P&amp;CS officers.</w:t>
      </w:r>
      <w:r w:rsidR="0013218C">
        <w:rPr>
          <w:rFonts w:ascii="Arial" w:hAnsi="Arial" w:cs="Arial"/>
          <w:sz w:val="24"/>
          <w:szCs w:val="24"/>
        </w:rPr>
        <w:t xml:space="preserve"> </w:t>
      </w:r>
      <w:r w:rsidR="0089485F">
        <w:rPr>
          <w:rFonts w:ascii="Arial" w:hAnsi="Arial" w:cs="Arial"/>
          <w:sz w:val="24"/>
          <w:szCs w:val="24"/>
        </w:rPr>
        <w:t>In the past, t</w:t>
      </w:r>
      <w:r w:rsidR="00905D5F">
        <w:rPr>
          <w:rFonts w:ascii="Arial" w:hAnsi="Arial" w:cs="Arial"/>
          <w:sz w:val="24"/>
          <w:szCs w:val="24"/>
        </w:rPr>
        <w:t>he</w:t>
      </w:r>
      <w:r w:rsidR="0013218C">
        <w:rPr>
          <w:rFonts w:ascii="Arial" w:hAnsi="Arial" w:cs="Arial"/>
          <w:sz w:val="24"/>
          <w:szCs w:val="24"/>
        </w:rPr>
        <w:t xml:space="preserve"> </w:t>
      </w:r>
      <w:r w:rsidR="00905D5F">
        <w:rPr>
          <w:rFonts w:ascii="Arial" w:hAnsi="Arial" w:cs="Arial"/>
          <w:sz w:val="24"/>
          <w:szCs w:val="24"/>
        </w:rPr>
        <w:t>Transit Center</w:t>
      </w:r>
      <w:r w:rsidR="0013218C">
        <w:rPr>
          <w:rFonts w:ascii="Arial" w:hAnsi="Arial" w:cs="Arial"/>
          <w:sz w:val="24"/>
          <w:szCs w:val="24"/>
        </w:rPr>
        <w:t xml:space="preserve"> had</w:t>
      </w:r>
      <w:r w:rsidR="006D6018">
        <w:rPr>
          <w:rFonts w:ascii="Arial" w:hAnsi="Arial" w:cs="Arial"/>
          <w:sz w:val="24"/>
          <w:szCs w:val="24"/>
        </w:rPr>
        <w:t xml:space="preserve"> been </w:t>
      </w:r>
      <w:r w:rsidR="004C2630">
        <w:rPr>
          <w:rFonts w:ascii="Arial" w:hAnsi="Arial" w:cs="Arial"/>
          <w:sz w:val="24"/>
          <w:szCs w:val="24"/>
        </w:rPr>
        <w:t>a</w:t>
      </w:r>
      <w:r w:rsidR="006D6018">
        <w:rPr>
          <w:rFonts w:ascii="Arial" w:hAnsi="Arial" w:cs="Arial"/>
          <w:sz w:val="24"/>
          <w:szCs w:val="24"/>
        </w:rPr>
        <w:t xml:space="preserve"> concern</w:t>
      </w:r>
      <w:r w:rsidR="00CC0D38">
        <w:rPr>
          <w:rFonts w:ascii="Arial" w:hAnsi="Arial" w:cs="Arial"/>
          <w:sz w:val="24"/>
          <w:szCs w:val="24"/>
        </w:rPr>
        <w:t xml:space="preserve">. </w:t>
      </w:r>
      <w:r w:rsidR="000338E6">
        <w:rPr>
          <w:rFonts w:ascii="Arial" w:hAnsi="Arial" w:cs="Arial"/>
          <w:sz w:val="24"/>
          <w:szCs w:val="24"/>
        </w:rPr>
        <w:t>After regular patrol</w:t>
      </w:r>
      <w:r w:rsidR="00F35A94">
        <w:rPr>
          <w:rFonts w:ascii="Arial" w:hAnsi="Arial" w:cs="Arial"/>
          <w:sz w:val="24"/>
          <w:szCs w:val="24"/>
        </w:rPr>
        <w:t xml:space="preserve"> and posting a PSO at the location, incidents have </w:t>
      </w:r>
      <w:r w:rsidR="004C2630">
        <w:rPr>
          <w:rFonts w:ascii="Arial" w:hAnsi="Arial" w:cs="Arial"/>
          <w:sz w:val="24"/>
          <w:szCs w:val="24"/>
        </w:rPr>
        <w:t xml:space="preserve">declined. </w:t>
      </w:r>
    </w:p>
    <w:p w14:paraId="64150237" w14:textId="5D20D779" w:rsidR="00CB29B1" w:rsidRDefault="00CB29B1" w:rsidP="006405C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430B8A">
        <w:rPr>
          <w:rFonts w:ascii="Arial" w:hAnsi="Arial" w:cs="Arial"/>
          <w:sz w:val="24"/>
          <w:szCs w:val="24"/>
        </w:rPr>
        <w:t>Question</w:t>
      </w:r>
      <w:r>
        <w:rPr>
          <w:rFonts w:ascii="Arial" w:hAnsi="Arial" w:cs="Arial"/>
          <w:sz w:val="24"/>
          <w:szCs w:val="24"/>
        </w:rPr>
        <w:t>: When will the student ambassadors be under P&amp;CS?</w:t>
      </w:r>
    </w:p>
    <w:p w14:paraId="22A542A6" w14:textId="0368278F" w:rsidR="007E26FF" w:rsidRDefault="007E26FF" w:rsidP="006405C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430B8A">
        <w:rPr>
          <w:rFonts w:ascii="Arial" w:hAnsi="Arial" w:cs="Arial"/>
          <w:sz w:val="24"/>
          <w:szCs w:val="24"/>
        </w:rPr>
        <w:t>Answer</w:t>
      </w:r>
      <w:r>
        <w:rPr>
          <w:rFonts w:ascii="Arial" w:hAnsi="Arial" w:cs="Arial"/>
          <w:sz w:val="24"/>
          <w:szCs w:val="24"/>
        </w:rPr>
        <w:t>: Due to funding, the transition will most likely not take place until the Fall semester.</w:t>
      </w:r>
    </w:p>
    <w:p w14:paraId="5A36364F" w14:textId="77777777" w:rsidR="00FA3172" w:rsidRDefault="00FA3172" w:rsidP="00FA3172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51B82C61" w14:textId="0B91249C" w:rsidR="00FA3172" w:rsidRDefault="00FA3172" w:rsidP="00FA3172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ENTS</w:t>
      </w:r>
    </w:p>
    <w:p w14:paraId="38EA7C25" w14:textId="77777777" w:rsidR="00957FEF" w:rsidRPr="00F02FE7" w:rsidRDefault="00957FEF" w:rsidP="00F02FE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4"/>
          <w:szCs w:val="24"/>
        </w:rPr>
      </w:pPr>
      <w:r w:rsidRPr="00F02FE7">
        <w:rPr>
          <w:rFonts w:ascii="Arial" w:hAnsi="Arial" w:cs="Arial"/>
          <w:sz w:val="24"/>
          <w:szCs w:val="24"/>
        </w:rPr>
        <w:t>A policy for EV parking is in the works.</w:t>
      </w:r>
    </w:p>
    <w:p w14:paraId="16A960E0" w14:textId="77777777" w:rsidR="00957FEF" w:rsidRPr="00F02FE7" w:rsidRDefault="00957FEF" w:rsidP="00F02FE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4"/>
          <w:szCs w:val="24"/>
        </w:rPr>
      </w:pPr>
      <w:r w:rsidRPr="00F02FE7">
        <w:rPr>
          <w:rFonts w:ascii="Arial" w:hAnsi="Arial" w:cs="Arial"/>
          <w:sz w:val="24"/>
          <w:szCs w:val="24"/>
        </w:rPr>
        <w:t>Sodexo will be offering more affordable meal options.</w:t>
      </w:r>
    </w:p>
    <w:p w14:paraId="7396586F" w14:textId="0199109F" w:rsidR="00E947EF" w:rsidRDefault="00CA6CFF" w:rsidP="00E947EF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asked the committee to </w:t>
      </w:r>
      <w:r w:rsidR="00E014D9">
        <w:rPr>
          <w:rFonts w:ascii="Arial" w:hAnsi="Arial" w:cs="Arial"/>
          <w:sz w:val="24"/>
          <w:szCs w:val="24"/>
        </w:rPr>
        <w:t>email her with any items they would like added to the agenda</w:t>
      </w:r>
      <w:r w:rsidR="00F55B4C">
        <w:rPr>
          <w:rFonts w:ascii="Arial" w:hAnsi="Arial" w:cs="Arial"/>
          <w:sz w:val="24"/>
          <w:szCs w:val="24"/>
        </w:rPr>
        <w:t xml:space="preserve"> for future meetings.</w:t>
      </w:r>
    </w:p>
    <w:p w14:paraId="13A22503" w14:textId="77777777" w:rsidR="00F55B4C" w:rsidRDefault="00F55B4C" w:rsidP="00F55B4C">
      <w:pPr>
        <w:spacing w:line="276" w:lineRule="auto"/>
        <w:rPr>
          <w:rFonts w:ascii="Arial" w:hAnsi="Arial" w:cs="Arial"/>
          <w:sz w:val="24"/>
          <w:szCs w:val="24"/>
        </w:rPr>
      </w:pPr>
    </w:p>
    <w:p w14:paraId="52CFC741" w14:textId="78DE361F" w:rsidR="00510214" w:rsidRPr="00F55B4C" w:rsidRDefault="00510214" w:rsidP="00F55B4C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 scheduled for May 11, 2026.</w:t>
      </w:r>
    </w:p>
    <w:p w14:paraId="4FAD5FF6" w14:textId="77777777" w:rsidR="005B5841" w:rsidRPr="005B5841" w:rsidRDefault="005B5841" w:rsidP="005B5841">
      <w:pPr>
        <w:ind w:left="180"/>
        <w:rPr>
          <w:rFonts w:ascii="Arial" w:hAnsi="Arial" w:cs="Arial"/>
          <w:sz w:val="24"/>
          <w:szCs w:val="24"/>
        </w:rPr>
      </w:pP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2D5CE7"/>
    <w:multiLevelType w:val="hybridMultilevel"/>
    <w:tmpl w:val="484C12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0E75393"/>
    <w:multiLevelType w:val="hybridMultilevel"/>
    <w:tmpl w:val="262E2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C0E48"/>
    <w:multiLevelType w:val="hybridMultilevel"/>
    <w:tmpl w:val="870C4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BA0E74"/>
    <w:multiLevelType w:val="hybridMultilevel"/>
    <w:tmpl w:val="6120A5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AC312E3"/>
    <w:multiLevelType w:val="hybridMultilevel"/>
    <w:tmpl w:val="08D8A3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6"/>
  </w:num>
  <w:num w:numId="2" w16cid:durableId="991102556">
    <w:abstractNumId w:val="9"/>
  </w:num>
  <w:num w:numId="3" w16cid:durableId="575631794">
    <w:abstractNumId w:val="4"/>
  </w:num>
  <w:num w:numId="4" w16cid:durableId="1331644271">
    <w:abstractNumId w:val="2"/>
  </w:num>
  <w:num w:numId="5" w16cid:durableId="1351952710">
    <w:abstractNumId w:val="1"/>
  </w:num>
  <w:num w:numId="6" w16cid:durableId="831338181">
    <w:abstractNumId w:val="3"/>
  </w:num>
  <w:num w:numId="7" w16cid:durableId="1241645751">
    <w:abstractNumId w:val="8"/>
  </w:num>
  <w:num w:numId="8" w16cid:durableId="678386920">
    <w:abstractNumId w:val="7"/>
  </w:num>
  <w:num w:numId="9" w16cid:durableId="897088193">
    <w:abstractNumId w:val="0"/>
  </w:num>
  <w:num w:numId="10" w16cid:durableId="18237404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23A0E"/>
    <w:rsid w:val="0003059C"/>
    <w:rsid w:val="00030747"/>
    <w:rsid w:val="000338E6"/>
    <w:rsid w:val="00041820"/>
    <w:rsid w:val="000478E3"/>
    <w:rsid w:val="00047B7B"/>
    <w:rsid w:val="00061064"/>
    <w:rsid w:val="0008251B"/>
    <w:rsid w:val="00083EB3"/>
    <w:rsid w:val="00085B1C"/>
    <w:rsid w:val="000870B7"/>
    <w:rsid w:val="000C23EA"/>
    <w:rsid w:val="000C2F3D"/>
    <w:rsid w:val="000D598E"/>
    <w:rsid w:val="000D5C55"/>
    <w:rsid w:val="000E21B1"/>
    <w:rsid w:val="000F3F9F"/>
    <w:rsid w:val="001066AC"/>
    <w:rsid w:val="00106ADC"/>
    <w:rsid w:val="001271FB"/>
    <w:rsid w:val="0013218C"/>
    <w:rsid w:val="00153E75"/>
    <w:rsid w:val="001615C3"/>
    <w:rsid w:val="001712D0"/>
    <w:rsid w:val="0019575B"/>
    <w:rsid w:val="001A00DC"/>
    <w:rsid w:val="001A2544"/>
    <w:rsid w:val="001A46D5"/>
    <w:rsid w:val="001A573B"/>
    <w:rsid w:val="001D06B1"/>
    <w:rsid w:val="001D0E08"/>
    <w:rsid w:val="001E4CF3"/>
    <w:rsid w:val="001F15CC"/>
    <w:rsid w:val="001F4D8A"/>
    <w:rsid w:val="00211385"/>
    <w:rsid w:val="002174D6"/>
    <w:rsid w:val="00220366"/>
    <w:rsid w:val="002207D4"/>
    <w:rsid w:val="00220E67"/>
    <w:rsid w:val="00227185"/>
    <w:rsid w:val="00235C09"/>
    <w:rsid w:val="0025325C"/>
    <w:rsid w:val="00254AB8"/>
    <w:rsid w:val="00255319"/>
    <w:rsid w:val="00260172"/>
    <w:rsid w:val="00263E7B"/>
    <w:rsid w:val="00275D9B"/>
    <w:rsid w:val="002803E0"/>
    <w:rsid w:val="0029357E"/>
    <w:rsid w:val="002A173D"/>
    <w:rsid w:val="002A58CC"/>
    <w:rsid w:val="002E0004"/>
    <w:rsid w:val="002E6C9C"/>
    <w:rsid w:val="00302B10"/>
    <w:rsid w:val="003041DF"/>
    <w:rsid w:val="003112EF"/>
    <w:rsid w:val="0031374A"/>
    <w:rsid w:val="00322ACC"/>
    <w:rsid w:val="0032337F"/>
    <w:rsid w:val="00323C98"/>
    <w:rsid w:val="00325D6B"/>
    <w:rsid w:val="00331910"/>
    <w:rsid w:val="00334A47"/>
    <w:rsid w:val="00351546"/>
    <w:rsid w:val="0035183E"/>
    <w:rsid w:val="003823DE"/>
    <w:rsid w:val="00383F8B"/>
    <w:rsid w:val="00384593"/>
    <w:rsid w:val="003B4D74"/>
    <w:rsid w:val="003B5FB8"/>
    <w:rsid w:val="003B664D"/>
    <w:rsid w:val="003C13AB"/>
    <w:rsid w:val="003C204A"/>
    <w:rsid w:val="003C5375"/>
    <w:rsid w:val="003E140B"/>
    <w:rsid w:val="003E31C3"/>
    <w:rsid w:val="003E3A61"/>
    <w:rsid w:val="003E4305"/>
    <w:rsid w:val="003F03EA"/>
    <w:rsid w:val="003F7C95"/>
    <w:rsid w:val="004051E0"/>
    <w:rsid w:val="0042036C"/>
    <w:rsid w:val="00423DEE"/>
    <w:rsid w:val="00425035"/>
    <w:rsid w:val="00430B8A"/>
    <w:rsid w:val="004322C1"/>
    <w:rsid w:val="00462B69"/>
    <w:rsid w:val="00463645"/>
    <w:rsid w:val="00475A11"/>
    <w:rsid w:val="00483CC9"/>
    <w:rsid w:val="00484CAC"/>
    <w:rsid w:val="00492645"/>
    <w:rsid w:val="00494ACD"/>
    <w:rsid w:val="0049652C"/>
    <w:rsid w:val="004A01CB"/>
    <w:rsid w:val="004A2AEB"/>
    <w:rsid w:val="004A6633"/>
    <w:rsid w:val="004B16ED"/>
    <w:rsid w:val="004C0D59"/>
    <w:rsid w:val="004C2630"/>
    <w:rsid w:val="004C3B0E"/>
    <w:rsid w:val="004C7F78"/>
    <w:rsid w:val="004D5C4F"/>
    <w:rsid w:val="004E302D"/>
    <w:rsid w:val="004E6514"/>
    <w:rsid w:val="004F2719"/>
    <w:rsid w:val="00506C73"/>
    <w:rsid w:val="00510214"/>
    <w:rsid w:val="00564053"/>
    <w:rsid w:val="00571373"/>
    <w:rsid w:val="00573199"/>
    <w:rsid w:val="005737C0"/>
    <w:rsid w:val="00581699"/>
    <w:rsid w:val="00581BC3"/>
    <w:rsid w:val="00592AEE"/>
    <w:rsid w:val="005959EC"/>
    <w:rsid w:val="005B4F3E"/>
    <w:rsid w:val="005B5841"/>
    <w:rsid w:val="005C4BC3"/>
    <w:rsid w:val="005D7299"/>
    <w:rsid w:val="005E274E"/>
    <w:rsid w:val="005F3470"/>
    <w:rsid w:val="006006C7"/>
    <w:rsid w:val="00605DA9"/>
    <w:rsid w:val="00615E4F"/>
    <w:rsid w:val="00631128"/>
    <w:rsid w:val="006405C5"/>
    <w:rsid w:val="00642C62"/>
    <w:rsid w:val="006737DC"/>
    <w:rsid w:val="0068144E"/>
    <w:rsid w:val="006834C9"/>
    <w:rsid w:val="00687CF8"/>
    <w:rsid w:val="00691B9A"/>
    <w:rsid w:val="006959A8"/>
    <w:rsid w:val="00695D10"/>
    <w:rsid w:val="006B40CE"/>
    <w:rsid w:val="006B6B31"/>
    <w:rsid w:val="006C0BB0"/>
    <w:rsid w:val="006D6018"/>
    <w:rsid w:val="006E4A4F"/>
    <w:rsid w:val="00716ED3"/>
    <w:rsid w:val="00743CEA"/>
    <w:rsid w:val="00752FB0"/>
    <w:rsid w:val="00755C33"/>
    <w:rsid w:val="007737EC"/>
    <w:rsid w:val="007A0A17"/>
    <w:rsid w:val="007B6239"/>
    <w:rsid w:val="007D14DC"/>
    <w:rsid w:val="007E0CCC"/>
    <w:rsid w:val="007E12D6"/>
    <w:rsid w:val="007E26FF"/>
    <w:rsid w:val="007E6920"/>
    <w:rsid w:val="00801FF8"/>
    <w:rsid w:val="00811861"/>
    <w:rsid w:val="00815BBE"/>
    <w:rsid w:val="00853389"/>
    <w:rsid w:val="00853549"/>
    <w:rsid w:val="00854793"/>
    <w:rsid w:val="008627CB"/>
    <w:rsid w:val="008736E8"/>
    <w:rsid w:val="00876EBA"/>
    <w:rsid w:val="00882D70"/>
    <w:rsid w:val="00883DE4"/>
    <w:rsid w:val="00890D99"/>
    <w:rsid w:val="0089485F"/>
    <w:rsid w:val="008A09B9"/>
    <w:rsid w:val="008A1842"/>
    <w:rsid w:val="008C1EAD"/>
    <w:rsid w:val="008D7E29"/>
    <w:rsid w:val="0090293B"/>
    <w:rsid w:val="00905D5F"/>
    <w:rsid w:val="00912B70"/>
    <w:rsid w:val="00924310"/>
    <w:rsid w:val="00925F42"/>
    <w:rsid w:val="0093028A"/>
    <w:rsid w:val="009355EE"/>
    <w:rsid w:val="00957FEF"/>
    <w:rsid w:val="009723A2"/>
    <w:rsid w:val="009725C4"/>
    <w:rsid w:val="00976075"/>
    <w:rsid w:val="0097634A"/>
    <w:rsid w:val="009819E0"/>
    <w:rsid w:val="00984E12"/>
    <w:rsid w:val="0098678C"/>
    <w:rsid w:val="009A37C5"/>
    <w:rsid w:val="009B2326"/>
    <w:rsid w:val="009B61BE"/>
    <w:rsid w:val="009C7A48"/>
    <w:rsid w:val="009E1C4B"/>
    <w:rsid w:val="009E3858"/>
    <w:rsid w:val="009E4BB5"/>
    <w:rsid w:val="009F0E44"/>
    <w:rsid w:val="00A05564"/>
    <w:rsid w:val="00A17A9F"/>
    <w:rsid w:val="00A23CC5"/>
    <w:rsid w:val="00A32E87"/>
    <w:rsid w:val="00A51109"/>
    <w:rsid w:val="00A548BA"/>
    <w:rsid w:val="00A7112B"/>
    <w:rsid w:val="00A71CAB"/>
    <w:rsid w:val="00A7686C"/>
    <w:rsid w:val="00A92538"/>
    <w:rsid w:val="00A92A79"/>
    <w:rsid w:val="00A93121"/>
    <w:rsid w:val="00AA313E"/>
    <w:rsid w:val="00AD3CC1"/>
    <w:rsid w:val="00B0044F"/>
    <w:rsid w:val="00B01912"/>
    <w:rsid w:val="00B133F4"/>
    <w:rsid w:val="00B1574A"/>
    <w:rsid w:val="00B423D8"/>
    <w:rsid w:val="00B4508C"/>
    <w:rsid w:val="00B63812"/>
    <w:rsid w:val="00B8793F"/>
    <w:rsid w:val="00B916A8"/>
    <w:rsid w:val="00B93CDC"/>
    <w:rsid w:val="00B94790"/>
    <w:rsid w:val="00B96414"/>
    <w:rsid w:val="00BC5860"/>
    <w:rsid w:val="00BD1DB0"/>
    <w:rsid w:val="00BD33DA"/>
    <w:rsid w:val="00BE1CF7"/>
    <w:rsid w:val="00BE51DD"/>
    <w:rsid w:val="00BF5A9B"/>
    <w:rsid w:val="00C30C37"/>
    <w:rsid w:val="00C4118F"/>
    <w:rsid w:val="00C4183A"/>
    <w:rsid w:val="00C45767"/>
    <w:rsid w:val="00C45E4E"/>
    <w:rsid w:val="00C7134B"/>
    <w:rsid w:val="00CA1CF1"/>
    <w:rsid w:val="00CA57EF"/>
    <w:rsid w:val="00CA6CFF"/>
    <w:rsid w:val="00CB29B1"/>
    <w:rsid w:val="00CC0D38"/>
    <w:rsid w:val="00CE7BC5"/>
    <w:rsid w:val="00CF6007"/>
    <w:rsid w:val="00D07A77"/>
    <w:rsid w:val="00D10C34"/>
    <w:rsid w:val="00D2671E"/>
    <w:rsid w:val="00D467BD"/>
    <w:rsid w:val="00D500DD"/>
    <w:rsid w:val="00D538AC"/>
    <w:rsid w:val="00D66A59"/>
    <w:rsid w:val="00D70046"/>
    <w:rsid w:val="00D90327"/>
    <w:rsid w:val="00DA4E79"/>
    <w:rsid w:val="00DA7010"/>
    <w:rsid w:val="00DB1939"/>
    <w:rsid w:val="00DC6B0C"/>
    <w:rsid w:val="00DD11C5"/>
    <w:rsid w:val="00DE02A3"/>
    <w:rsid w:val="00DE159E"/>
    <w:rsid w:val="00DE44BE"/>
    <w:rsid w:val="00E014D9"/>
    <w:rsid w:val="00E02515"/>
    <w:rsid w:val="00E05292"/>
    <w:rsid w:val="00E111D2"/>
    <w:rsid w:val="00E213B0"/>
    <w:rsid w:val="00E215BD"/>
    <w:rsid w:val="00E2526B"/>
    <w:rsid w:val="00E27F32"/>
    <w:rsid w:val="00E41533"/>
    <w:rsid w:val="00E42839"/>
    <w:rsid w:val="00E43DB5"/>
    <w:rsid w:val="00E460A0"/>
    <w:rsid w:val="00E60FD0"/>
    <w:rsid w:val="00E6228C"/>
    <w:rsid w:val="00E66FB7"/>
    <w:rsid w:val="00E814DE"/>
    <w:rsid w:val="00E8387F"/>
    <w:rsid w:val="00E947EF"/>
    <w:rsid w:val="00EA21AE"/>
    <w:rsid w:val="00EC62D3"/>
    <w:rsid w:val="00EE02FC"/>
    <w:rsid w:val="00EE505D"/>
    <w:rsid w:val="00EF1068"/>
    <w:rsid w:val="00EF3125"/>
    <w:rsid w:val="00EF4064"/>
    <w:rsid w:val="00EF6DE5"/>
    <w:rsid w:val="00EF7704"/>
    <w:rsid w:val="00F02FE7"/>
    <w:rsid w:val="00F03574"/>
    <w:rsid w:val="00F0796F"/>
    <w:rsid w:val="00F07FF8"/>
    <w:rsid w:val="00F1219D"/>
    <w:rsid w:val="00F2064E"/>
    <w:rsid w:val="00F35A94"/>
    <w:rsid w:val="00F51FA8"/>
    <w:rsid w:val="00F55B4C"/>
    <w:rsid w:val="00FA3172"/>
    <w:rsid w:val="00FA6EBF"/>
    <w:rsid w:val="00FA7351"/>
    <w:rsid w:val="00FC3C5A"/>
    <w:rsid w:val="00FC4530"/>
    <w:rsid w:val="00FD3633"/>
    <w:rsid w:val="00FD7AF8"/>
    <w:rsid w:val="00FE1E0E"/>
    <w:rsid w:val="00FF5019"/>
    <w:rsid w:val="00FF7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2</TotalTime>
  <Pages>2</Pages>
  <Words>359</Words>
  <Characters>1818</Characters>
  <Application>Microsoft Office Word</Application>
  <DocSecurity>0</DocSecurity>
  <Lines>9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Kim, Hanna</cp:lastModifiedBy>
  <cp:revision>92</cp:revision>
  <cp:lastPrinted>2026-04-14T22:16:00Z</cp:lastPrinted>
  <dcterms:created xsi:type="dcterms:W3CDTF">2026-04-13T19:07:00Z</dcterms:created>
  <dcterms:modified xsi:type="dcterms:W3CDTF">2026-04-1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